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144BB" w:rsidRDefault="00A0740A">
      <w:pPr>
        <w:spacing w:before="240" w:after="200"/>
      </w:pPr>
      <w:r>
        <w:t>CoolSculpting Elite Before and After.Article.Always Beautiful.KA</w:t>
      </w:r>
    </w:p>
    <w:p w14:paraId="00000002" w14:textId="77777777" w:rsidR="006144BB" w:rsidRDefault="00A0740A">
      <w:pPr>
        <w:spacing w:before="240" w:after="200"/>
      </w:pPr>
      <w:r>
        <w:t>/CoolSculpting Elite before and after</w:t>
      </w:r>
    </w:p>
    <w:p w14:paraId="00000003" w14:textId="77777777" w:rsidR="006144BB" w:rsidRDefault="00A0740A">
      <w:pPr>
        <w:spacing w:before="240" w:after="200"/>
      </w:pPr>
      <w:r>
        <w:t>KW CoolSculpting Elite before and after</w:t>
      </w:r>
    </w:p>
    <w:p w14:paraId="00000004" w14:textId="3D8F8D8C" w:rsidR="006144BB" w:rsidRDefault="00A0740A">
      <w:pPr>
        <w:spacing w:before="240" w:after="200"/>
      </w:pPr>
      <w:r>
        <w:t xml:space="preserve">Meta: CoolSculpting Elite before and after pictures show the </w:t>
      </w:r>
      <w:r w:rsidR="006A7223">
        <w:t>actual</w:t>
      </w:r>
      <w:r>
        <w:t xml:space="preserve"> patient results proving this new fat freezing treatment is unlike any other. Learn more here.</w:t>
      </w:r>
    </w:p>
    <w:p w14:paraId="00000005" w14:textId="77777777" w:rsidR="006144BB" w:rsidRDefault="00A0740A">
      <w:pPr>
        <w:spacing w:before="240" w:after="200"/>
      </w:pPr>
      <w:r>
        <w:t>CoolSculpting Elite Before and After | New Treatment + Better Results</w:t>
      </w:r>
    </w:p>
    <w:p w14:paraId="00000006" w14:textId="162E3B88" w:rsidR="006144BB" w:rsidRDefault="00A0740A">
      <w:pPr>
        <w:spacing w:before="240" w:after="200"/>
      </w:pPr>
      <w:r>
        <w:t>CoolSculpting before an</w:t>
      </w:r>
      <w:r>
        <w:t>d after shots show the dramatic fat reduction possible with the new treatment, CoolSculpting Elite. The makers of CoolSculpting are upgrading their famous body shaping treatment with the addition of two c-shaped applicators. The new machine</w:t>
      </w:r>
      <w:r>
        <w:t xml:space="preserve"> and applicator</w:t>
      </w:r>
      <w:r>
        <w:t xml:space="preserve">s eliminate twice the amount of fat cells in less time. See more patient results and learn about the </w:t>
      </w:r>
      <w:r w:rsidRPr="006A7223">
        <w:rPr>
          <w:u w:val="single"/>
        </w:rPr>
        <w:t>new fat freezing treatment here.</w:t>
      </w:r>
    </w:p>
    <w:p w14:paraId="00000007" w14:textId="77777777" w:rsidR="006144BB" w:rsidRDefault="00A0740A">
      <w:pPr>
        <w:spacing w:before="240" w:after="200"/>
      </w:pPr>
      <w:r>
        <w:t>CoolSculpting Elite Before and After*</w:t>
      </w:r>
    </w:p>
    <w:p w14:paraId="00000008" w14:textId="31F9B165" w:rsidR="006144BB" w:rsidRDefault="00A0740A">
      <w:pPr>
        <w:spacing w:before="240" w:after="200"/>
      </w:pPr>
      <w:r>
        <w:t>CoolSculpting Elite before and after pictures prove that this new fat freezing treat</w:t>
      </w:r>
      <w:r>
        <w:t xml:space="preserve">ment reduces 2X the half in half the time. As with any cosmetic procedure, results will vary per patient.* However, each CoolSculpting Elite patient achieves noticeable, </w:t>
      </w:r>
      <w:r w:rsidRPr="006A7223">
        <w:rPr>
          <w:u w:val="single"/>
        </w:rPr>
        <w:t>dramatic fat reduction.</w:t>
      </w:r>
      <w:r>
        <w:t xml:space="preserve"> Thanks to two c-shaped applicators, patients can achieve more </w:t>
      </w:r>
      <w:r>
        <w:t xml:space="preserve">fat reduction in less time than the </w:t>
      </w:r>
      <w:r w:rsidR="006A7223">
        <w:t>initi</w:t>
      </w:r>
      <w:r>
        <w:t>al treatment.</w:t>
      </w:r>
    </w:p>
    <w:p w14:paraId="0524506F" w14:textId="01402DEB" w:rsidR="006A7223" w:rsidRDefault="006A7223">
      <w:pPr>
        <w:spacing w:before="240" w:after="200"/>
      </w:pPr>
      <w:r w:rsidRPr="006A7223">
        <w:rPr>
          <w:highlight w:val="yellow"/>
        </w:rPr>
        <w:t>INSERT SLIDE SHOW OF CS ELITE BEFORE AND AFTER</w:t>
      </w:r>
    </w:p>
    <w:p w14:paraId="00000009" w14:textId="77777777" w:rsidR="006144BB" w:rsidRDefault="00A0740A">
      <w:pPr>
        <w:spacing w:before="240" w:after="200"/>
      </w:pPr>
      <w:r>
        <w:t>CoolSculpting Elite Treatment Areas</w:t>
      </w:r>
    </w:p>
    <w:p w14:paraId="0000000A" w14:textId="77777777" w:rsidR="006144BB" w:rsidRDefault="00A0740A">
      <w:pPr>
        <w:spacing w:before="240"/>
        <w:rPr>
          <w:color w:val="0E101A"/>
        </w:rPr>
      </w:pPr>
      <w:r>
        <w:rPr>
          <w:color w:val="0E101A"/>
        </w:rPr>
        <w:t>The redesigned fat freezing machines now come with seven new applicators. Each applicator differs in shape and size. This new technology distinguishes CoolSculpting</w:t>
      </w:r>
      <w:r>
        <w:rPr>
          <w:color w:val="0E101A"/>
        </w:rPr>
        <w:t xml:space="preserve"> Elite as the only FDA cleared treatment to reduce fat non-invasively in nine different treatment areas.</w:t>
      </w:r>
    </w:p>
    <w:p w14:paraId="0000000B" w14:textId="77777777" w:rsidR="006144BB" w:rsidRDefault="00A0740A">
      <w:pPr>
        <w:spacing w:before="240"/>
        <w:rPr>
          <w:color w:val="0E101A"/>
        </w:rPr>
      </w:pPr>
      <w:r>
        <w:rPr>
          <w:color w:val="0E101A"/>
        </w:rPr>
        <w:t>The nine new treatment areas include:</w:t>
      </w:r>
    </w:p>
    <w:p w14:paraId="0000000C" w14:textId="77777777" w:rsidR="006144BB" w:rsidRDefault="00A0740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Belly</w:t>
      </w:r>
    </w:p>
    <w:p w14:paraId="0000000D" w14:textId="77777777" w:rsidR="006144BB" w:rsidRDefault="00A0740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Love handles</w:t>
      </w:r>
    </w:p>
    <w:p w14:paraId="0000000E" w14:textId="77777777" w:rsidR="006144BB" w:rsidRDefault="00A0740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ighs</w:t>
      </w:r>
    </w:p>
    <w:p w14:paraId="0000000F" w14:textId="77777777" w:rsidR="006144BB" w:rsidRDefault="00A0740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Upper arms</w:t>
      </w:r>
    </w:p>
    <w:p w14:paraId="00000010" w14:textId="77777777" w:rsidR="006144BB" w:rsidRDefault="00A0740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Armpit area or bra bulges</w:t>
      </w:r>
    </w:p>
    <w:p w14:paraId="00000011" w14:textId="77777777" w:rsidR="006144BB" w:rsidRDefault="00A0740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Back</w:t>
      </w:r>
    </w:p>
    <w:p w14:paraId="00000012" w14:textId="77777777" w:rsidR="006144BB" w:rsidRDefault="00A0740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Below the buttocks or banana roll</w:t>
      </w:r>
    </w:p>
    <w:p w14:paraId="00000013" w14:textId="77777777" w:rsidR="006144BB" w:rsidRDefault="00A0740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Chin</w:t>
      </w:r>
    </w:p>
    <w:p w14:paraId="00000014" w14:textId="77777777" w:rsidR="006144BB" w:rsidRDefault="00A0740A">
      <w:pPr>
        <w:numPr>
          <w:ilvl w:val="0"/>
          <w:numId w:val="1"/>
        </w:numPr>
        <w:spacing w:after="240"/>
        <w:rPr>
          <w:color w:val="0E101A"/>
        </w:rPr>
      </w:pPr>
      <w:r>
        <w:rPr>
          <w:color w:val="0E101A"/>
        </w:rPr>
        <w:t>Jawlin</w:t>
      </w:r>
      <w:r>
        <w:rPr>
          <w:color w:val="0E101A"/>
        </w:rPr>
        <w:t>e area for neck fat and double chins</w:t>
      </w:r>
    </w:p>
    <w:p w14:paraId="00000015" w14:textId="77777777" w:rsidR="006144BB" w:rsidRDefault="00A0740A">
      <w:pPr>
        <w:spacing w:before="240"/>
        <w:rPr>
          <w:color w:val="0E101A"/>
        </w:rPr>
      </w:pPr>
      <w:r>
        <w:rPr>
          <w:color w:val="0E101A"/>
        </w:rPr>
        <w:t xml:space="preserve"> </w:t>
      </w:r>
    </w:p>
    <w:p w14:paraId="00000016" w14:textId="77777777" w:rsidR="006144BB" w:rsidRDefault="00A0740A">
      <w:pPr>
        <w:spacing w:before="240" w:after="200"/>
      </w:pPr>
      <w:r>
        <w:lastRenderedPageBreak/>
        <w:t>How to Achieve the Best CoolSculpting Elite Before and After Results</w:t>
      </w:r>
    </w:p>
    <w:p w14:paraId="00000017" w14:textId="77777777" w:rsidR="006144BB" w:rsidRDefault="00A0740A">
      <w:pPr>
        <w:spacing w:before="240" w:after="200"/>
      </w:pPr>
      <w:r>
        <w:t>There are two things to consider when trying to ensure the best CoolSculpting Elite results. They are the candidacy of the patient and the expertise</w:t>
      </w:r>
      <w:r>
        <w:t xml:space="preserve"> of the professional you select to perform the fat-freezing treatment.</w:t>
      </w:r>
    </w:p>
    <w:p w14:paraId="00000018" w14:textId="3F103D52" w:rsidR="006144BB" w:rsidRDefault="00A0740A">
      <w:pPr>
        <w:spacing w:before="240" w:after="200"/>
      </w:pPr>
      <w:r w:rsidRPr="006A7223">
        <w:rPr>
          <w:b/>
          <w:bCs/>
        </w:rPr>
        <w:t>CoolSculpting Elite Candidacy:</w:t>
      </w:r>
      <w:r>
        <w:t xml:space="preserve"> CoolSculpting Elite is not for everyone. </w:t>
      </w:r>
      <w:r>
        <w:t>To get the best results, you need to be considered the</w:t>
      </w:r>
      <w:r>
        <w:t xml:space="preserve"> ideal treatment candidate. The ideal candidate will be a healthy, active adult struggling with diet and exercise-resistant fat cells.</w:t>
      </w:r>
    </w:p>
    <w:p w14:paraId="00000019" w14:textId="77777777" w:rsidR="006144BB" w:rsidRDefault="00A0740A">
      <w:pPr>
        <w:spacing w:before="240" w:after="200"/>
      </w:pPr>
      <w:r w:rsidRPr="006A7223">
        <w:rPr>
          <w:b/>
          <w:bCs/>
        </w:rPr>
        <w:t>CoolSculpting Elite is Skill Sensitive</w:t>
      </w:r>
      <w:r>
        <w:t xml:space="preserve">: Like other popular cosmetic treatments, Cool Sculpting Elite is skill sensitive. </w:t>
      </w:r>
      <w:r>
        <w:t>This means the person performing the treatment affects the patient's results. When selecting the right Cool Sculpting Elite provider in Colorado, confirm that the facility is a reputable medical spa or clinic. You should also choose the most qualified, kno</w:t>
      </w:r>
      <w:r>
        <w:t>wledgeable provider available. Doing this will help ensure you get the best CoolSculpting Elite results.</w:t>
      </w:r>
    </w:p>
    <w:p w14:paraId="0000001A" w14:textId="3DFD7221" w:rsidR="006144BB" w:rsidRDefault="00A0740A">
      <w:pPr>
        <w:spacing w:before="240" w:after="200"/>
      </w:pPr>
      <w:r>
        <w:t>The best way to ensure dramatic CoolSculpting Elite before and after results is by scheduling a free consultation with Always Beautiful Medical Aesthet</w:t>
      </w:r>
      <w:r>
        <w:t xml:space="preserve">ics and Cosmetics. Our expert technicians can help evaluate your body during your consultation and determine if this advanced fat freezing treatment is </w:t>
      </w:r>
      <w:r w:rsidR="006A7223">
        <w:t>proper</w:t>
      </w:r>
      <w:r>
        <w:t xml:space="preserve"> for you.</w:t>
      </w:r>
    </w:p>
    <w:p w14:paraId="0000001B" w14:textId="77777777" w:rsidR="006144BB" w:rsidRDefault="00A0740A">
      <w:pPr>
        <w:spacing w:before="240" w:after="200"/>
      </w:pPr>
      <w:r>
        <w:t>Why Choose Always Beautiful as Your Denver CoolSculpting Elite Provider?</w:t>
      </w:r>
    </w:p>
    <w:p w14:paraId="2E80053A" w14:textId="77777777" w:rsidR="006A7223" w:rsidRDefault="006A7223">
      <w:pPr>
        <w:spacing w:before="240" w:after="200"/>
      </w:pPr>
      <w:hyperlink r:id="rId5" w:history="1">
        <w:r w:rsidR="00A0740A" w:rsidRPr="006A7223">
          <w:rPr>
            <w:rStyle w:val="Hyperlink"/>
          </w:rPr>
          <w:t>Always Beautiful</w:t>
        </w:r>
      </w:hyperlink>
      <w:r w:rsidR="00A0740A">
        <w:t xml:space="preserve"> is a primary provider of the new and improved non-invasive fat freezing treatment, CoolSculpting Elite. At Always Beautiful, knowledgeable, caring technicians prioritize the well-being and satisfaction of each patient</w:t>
      </w:r>
      <w:r>
        <w:t>.</w:t>
      </w:r>
      <w:r w:rsidR="00A0740A">
        <w:t xml:space="preserve"> </w:t>
      </w:r>
    </w:p>
    <w:p w14:paraId="0000001C" w14:textId="09703080" w:rsidR="006144BB" w:rsidRDefault="00A0740A">
      <w:pPr>
        <w:spacing w:before="240" w:after="200"/>
      </w:pPr>
      <w:r>
        <w:t>To l</w:t>
      </w:r>
      <w:r>
        <w:t>earn more about this new fat</w:t>
      </w:r>
      <w:r w:rsidR="006A7223">
        <w:t>-</w:t>
      </w:r>
      <w:r>
        <w:t>freezing treatment and secure the best CoolSculpting Elite before and after images</w:t>
      </w:r>
      <w:r w:rsidR="006A7223">
        <w:t xml:space="preserve"> of your own</w:t>
      </w:r>
      <w:r>
        <w:t>, contact Always Beautiful Medical Aesthetics and Cosmetics to schedule your complimentary, no-obligation consultation. Call us at 720-280-7016 o</w:t>
      </w:r>
      <w:r>
        <w:t>r reach out to us online.</w:t>
      </w:r>
    </w:p>
    <w:p w14:paraId="0000001D" w14:textId="77777777" w:rsidR="006144BB" w:rsidRDefault="006144BB"/>
    <w:sectPr w:rsidR="006144B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552E9"/>
    <w:multiLevelType w:val="multilevel"/>
    <w:tmpl w:val="0EA882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UzNDQ2NjUzNzdX0lEKTi0uzszPAykwrAUAAd2aqywAAAA="/>
  </w:docVars>
  <w:rsids>
    <w:rsidRoot w:val="006144BB"/>
    <w:rsid w:val="006144BB"/>
    <w:rsid w:val="006A7223"/>
    <w:rsid w:val="00A07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07C7B"/>
  <w15:docId w15:val="{237D6BD2-9BB3-41A4-A813-3FB02ABC0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A72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2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ewswire.com/news/the-makers-of-coolsculpting-just-released-their-newest-innovation-in-21336439?_ga=2.265992712.66594037.1615391755-592812706.161237005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82</Words>
  <Characters>3321</Characters>
  <Application>Microsoft Office Word</Application>
  <DocSecurity>0</DocSecurity>
  <Lines>27</Lines>
  <Paragraphs>7</Paragraphs>
  <ScaleCrop>false</ScaleCrop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4-29T16:00:00Z</dcterms:created>
  <dcterms:modified xsi:type="dcterms:W3CDTF">2021-04-29T16:04:00Z</dcterms:modified>
</cp:coreProperties>
</file>